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331650" w14:textId="2B6AF0A3" w:rsidR="00DC52BF" w:rsidRDefault="00DC52BF" w:rsidP="00DC52BF">
      <w:pPr>
        <w:pStyle w:val="1"/>
        <w:jc w:val="center"/>
      </w:pPr>
      <w:r w:rsidRPr="00DC52BF">
        <w:t>Lab: Objects and Classes</w:t>
      </w:r>
    </w:p>
    <w:p w14:paraId="409E6AB1" w14:textId="4C3F6D0D" w:rsidR="00EB74C2" w:rsidRPr="0059763B" w:rsidRDefault="0059763B" w:rsidP="004053AE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59763B">
        <w:rPr>
          <w:rFonts w:cs="Calibri"/>
          <w:sz w:val="24"/>
          <w:szCs w:val="24"/>
        </w:rPr>
        <w:t>S</w:t>
      </w:r>
      <w:r w:rsidR="00EB74C2" w:rsidRPr="0059763B">
        <w:rPr>
          <w:rFonts w:cs="Calibri"/>
          <w:sz w:val="24"/>
          <w:szCs w:val="24"/>
        </w:rPr>
        <w:t xml:space="preserve">ubmit your solutions in the </w:t>
      </w:r>
      <w:r w:rsidR="00EB74C2" w:rsidRPr="0059763B">
        <w:rPr>
          <w:rFonts w:cs="Calibri"/>
          <w:noProof/>
          <w:sz w:val="24"/>
          <w:szCs w:val="24"/>
        </w:rPr>
        <w:t xml:space="preserve">SoftUni </w:t>
      </w:r>
      <w:r w:rsidR="00EB74C2" w:rsidRPr="0059763B">
        <w:rPr>
          <w:rFonts w:cs="Calibri"/>
          <w:sz w:val="24"/>
          <w:szCs w:val="24"/>
        </w:rPr>
        <w:t xml:space="preserve">judge system at: </w:t>
      </w:r>
      <w:hyperlink r:id="rId8" w:history="1">
        <w:r w:rsidR="00BC510B">
          <w:rPr>
            <w:rStyle w:val="a9"/>
            <w:rFonts w:cs="Calibri"/>
            <w:sz w:val="24"/>
            <w:szCs w:val="24"/>
          </w:rPr>
          <w:t>https://judge.softuni.org/Contests/1323/Objects-and-Classes-Lab</w:t>
        </w:r>
      </w:hyperlink>
    </w:p>
    <w:p w14:paraId="1AEBDCFF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205AFB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"Peter", 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Pan",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205AFB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firstName: Peter</w:t>
            </w:r>
          </w:p>
          <w:p w14:paraId="7B06B165" w14:textId="77777777" w:rsidR="00DC52BF" w:rsidRPr="00205AFB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lastName: Pan</w:t>
            </w:r>
          </w:p>
          <w:p w14:paraId="4AD05D3C" w14:textId="77777777" w:rsidR="00DC52BF" w:rsidRPr="00205AFB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205AFB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"George", 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Smith",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205AFB" w:rsidRDefault="00C45430" w:rsidP="00C45430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firstName: George</w:t>
            </w:r>
          </w:p>
          <w:p w14:paraId="6BC735B6" w14:textId="0BD53961" w:rsidR="00C45430" w:rsidRPr="00205AFB" w:rsidRDefault="00C45430" w:rsidP="00C45430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lastName: Smith</w:t>
            </w:r>
          </w:p>
          <w:p w14:paraId="3AE95870" w14:textId="50C2B885" w:rsidR="00C45430" w:rsidRPr="00205AFB" w:rsidRDefault="00C45430" w:rsidP="00C45430">
            <w:pPr>
              <w:rPr>
                <w:rFonts w:ascii="Consolas" w:hAnsi="Consolas" w:cstheme="minorHAnsi"/>
                <w:bCs/>
                <w:noProof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age: 18</w:t>
            </w:r>
          </w:p>
        </w:tc>
      </w:tr>
    </w:tbl>
    <w:p w14:paraId="40BC245E" w14:textId="24643079" w:rsidR="00DC52BF" w:rsidRDefault="00DC52BF" w:rsidP="00DC52BF">
      <w:pPr>
        <w:pStyle w:val="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0090EEBA">
            <wp:extent cx="5288280" cy="1107318"/>
            <wp:effectExtent l="19050" t="19050" r="7620" b="1714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{</w:t>
            </w:r>
          </w:p>
          <w:p w14:paraId="64900DAC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pulation: 1238438,</w:t>
            </w:r>
          </w:p>
          <w:p w14:paraId="5F3949CB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 xml:space="preserve">    country: "Bulgaria",</w:t>
            </w:r>
          </w:p>
          <w:p w14:paraId="33D0E8EF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lastRenderedPageBreak/>
              <w:t>name -&gt; Sofia</w:t>
            </w:r>
          </w:p>
          <w:p w14:paraId="091F3D50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area -&gt; 492</w:t>
            </w:r>
          </w:p>
          <w:p w14:paraId="0E7FE920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population -&gt; 1238438</w:t>
            </w:r>
          </w:p>
          <w:p w14:paraId="5C1F39E7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country -&gt; Bulgaria</w:t>
            </w:r>
          </w:p>
          <w:p w14:paraId="34FD457C" w14:textId="77777777" w:rsidR="00DC52BF" w:rsidRPr="00205AFB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lastRenderedPageBreak/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{</w:t>
            </w:r>
          </w:p>
          <w:p w14:paraId="1B280A03" w14:textId="4014FEF1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name: "Plovdiv",</w:t>
            </w:r>
          </w:p>
          <w:p w14:paraId="6A14CD5C" w14:textId="6051B402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area: 389,</w:t>
            </w:r>
          </w:p>
          <w:p w14:paraId="3B172C12" w14:textId="59A0EA10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pulation: 1162358,</w:t>
            </w:r>
          </w:p>
          <w:p w14:paraId="03028CBA" w14:textId="77777777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stCode: "4000"</w:t>
            </w:r>
          </w:p>
          <w:p w14:paraId="483DF62C" w14:textId="32D43BB2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name -&gt; Plovdiv</w:t>
            </w:r>
          </w:p>
          <w:p w14:paraId="25BB1691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area -&gt; 389</w:t>
            </w:r>
          </w:p>
          <w:p w14:paraId="155D887A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population -&gt; 1162358</w:t>
            </w:r>
          </w:p>
          <w:p w14:paraId="404974F4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country -&gt; Bulgaria</w:t>
            </w:r>
          </w:p>
          <w:p w14:paraId="0C19D020" w14:textId="5D189D2A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postCode -&gt; 4000</w:t>
            </w:r>
          </w:p>
        </w:tc>
      </w:tr>
    </w:tbl>
    <w:p w14:paraId="302A6B1D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205AFB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 w:themeColor="text1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{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name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: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George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,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age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: 40,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town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: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Sofia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name: George</w:t>
            </w:r>
          </w:p>
          <w:p w14:paraId="20DD0CCB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age: 40</w:t>
            </w:r>
          </w:p>
          <w:p w14:paraId="5B409DB0" w14:textId="77777777" w:rsidR="00DC52BF" w:rsidRPr="00205AFB" w:rsidRDefault="00DC52BF" w:rsidP="00C95915">
            <w:pPr>
              <w:rPr>
                <w:rFonts w:cstheme="minorHAnsi"/>
              </w:rPr>
            </w:pPr>
            <w:r w:rsidRPr="00205AFB">
              <w:rPr>
                <w:rFonts w:ascii="Consolas" w:hAnsi="Consolas" w:cstheme="minorHAnsi"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205AFB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 w:themeColor="text1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  <w:lang w:val="bg-BG"/>
              </w:rPr>
              <w:t>{"name": "Peter", "age": 35, "town": "Plovdiv"}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205AFB" w:rsidRDefault="005521D8" w:rsidP="005521D8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name: Peter</w:t>
            </w:r>
          </w:p>
          <w:p w14:paraId="144C093D" w14:textId="77777777" w:rsidR="005521D8" w:rsidRPr="00205AFB" w:rsidRDefault="005521D8" w:rsidP="005521D8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age: 35</w:t>
            </w:r>
          </w:p>
          <w:p w14:paraId="7E338484" w14:textId="440B1C09" w:rsidR="005521D8" w:rsidRPr="00205AFB" w:rsidRDefault="005521D8" w:rsidP="005521D8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ac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4C81BB9C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lastRenderedPageBreak/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205AFB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color w:val="000000" w:themeColor="text1"/>
                <w:lang w:val="bg-BG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George',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 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Jones',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 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205AFB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205AFB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 w:themeColor="text1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Peter', 'Smith', 'Blond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205AFB" w:rsidRDefault="005521D8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ac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30DFD2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205AFB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Mellow, age 2 says Meow</w:t>
            </w:r>
          </w:p>
          <w:p w14:paraId="3B8015E6" w14:textId="77777777" w:rsidR="00DC52BF" w:rsidRPr="00205AFB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205AFB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['Candy 1', 'Poppy 3', 'Nyx 2'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Pr="00205AFB" w:rsidRDefault="0061082C" w:rsidP="0061082C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Candy, age 1 says Meow</w:t>
            </w:r>
          </w:p>
          <w:p w14:paraId="71F14F43" w14:textId="77777777" w:rsidR="0061082C" w:rsidRPr="00205AFB" w:rsidRDefault="0061082C" w:rsidP="0061082C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Poppy, age 3 says Meow</w:t>
            </w:r>
          </w:p>
          <w:p w14:paraId="67ADDE33" w14:textId="6C47D4EE" w:rsidR="008B0C30" w:rsidRPr="00205AFB" w:rsidRDefault="008B0C30" w:rsidP="0061082C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2FF05C8D" w14:textId="77777777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</w:p>
    <w:p w14:paraId="331B6484" w14:textId="77777777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</w:p>
    <w:p w14:paraId="3CEBE6E2" w14:textId="7EC9D6DC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</w:p>
    <w:p w14:paraId="41053827" w14:textId="2044B9CC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lastRenderedPageBreak/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r w:rsidR="002B27CA">
        <w:rPr>
          <w:rFonts w:eastAsia="Calibri" w:cstheme="minorHAnsi"/>
          <w:b/>
        </w:rPr>
        <w:t>typeList</w:t>
      </w:r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[3,</w:t>
            </w:r>
          </w:p>
          <w:p w14:paraId="3EEBCB27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DownTown_3:14',</w:t>
            </w:r>
          </w:p>
          <w:p w14:paraId="76DD6DEF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Kiss_4:16',</w:t>
            </w:r>
          </w:p>
          <w:p w14:paraId="27CF50B4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Smooth Criminal_4:01',</w:t>
            </w:r>
          </w:p>
          <w:p w14:paraId="5757CC00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205AFB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DownTown</w:t>
            </w:r>
          </w:p>
          <w:p w14:paraId="73594B17" w14:textId="77777777" w:rsidR="00DC52BF" w:rsidRPr="00205AFB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Kiss</w:t>
            </w:r>
          </w:p>
          <w:p w14:paraId="43A2A4E5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[4,</w:t>
            </w:r>
          </w:p>
          <w:p w14:paraId="7F1B4CE7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DownTown_3:14',</w:t>
            </w:r>
          </w:p>
          <w:p w14:paraId="5562407D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listenLater_Andalouse_3:24',</w:t>
            </w:r>
          </w:p>
          <w:p w14:paraId="3550DDF1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In To The Night_3:58',</w:t>
            </w:r>
          </w:p>
          <w:p w14:paraId="7A5F3AEB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Live It Up_3:48',</w:t>
            </w:r>
          </w:p>
          <w:p w14:paraId="32643771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[2,</w:t>
            </w:r>
          </w:p>
          <w:p w14:paraId="20EF3DB1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like_Replay_3:15',</w:t>
            </w:r>
          </w:p>
          <w:p w14:paraId="151E7DFA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ban_Photoshop_3:48',</w:t>
            </w:r>
          </w:p>
          <w:p w14:paraId="4DD3AF05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lastRenderedPageBreak/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lastRenderedPageBreak/>
              <w:t>Replay</w:t>
            </w:r>
          </w:p>
          <w:p w14:paraId="682B5B17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06719D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998BE5" w14:textId="77777777" w:rsidR="004D7E44" w:rsidRDefault="004D7E44" w:rsidP="008068A2">
      <w:pPr>
        <w:spacing w:after="0" w:line="240" w:lineRule="auto"/>
      </w:pPr>
      <w:r>
        <w:separator/>
      </w:r>
    </w:p>
  </w:endnote>
  <w:endnote w:type="continuationSeparator" w:id="0">
    <w:p w14:paraId="23A35EE5" w14:textId="77777777" w:rsidR="004D7E44" w:rsidRDefault="004D7E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FF62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0FF62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B20398" w14:textId="77777777" w:rsidR="004D7E44" w:rsidRDefault="004D7E44" w:rsidP="008068A2">
      <w:pPr>
        <w:spacing w:after="0" w:line="240" w:lineRule="auto"/>
      </w:pPr>
      <w:r>
        <w:separator/>
      </w:r>
    </w:p>
  </w:footnote>
  <w:footnote w:type="continuationSeparator" w:id="0">
    <w:p w14:paraId="47E1E91F" w14:textId="77777777" w:rsidR="004D7E44" w:rsidRDefault="004D7E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8610796">
    <w:abstractNumId w:val="0"/>
  </w:num>
  <w:num w:numId="2" w16cid:durableId="167915077">
    <w:abstractNumId w:val="42"/>
  </w:num>
  <w:num w:numId="3" w16cid:durableId="1818565476">
    <w:abstractNumId w:val="8"/>
  </w:num>
  <w:num w:numId="4" w16cid:durableId="325791416">
    <w:abstractNumId w:val="27"/>
  </w:num>
  <w:num w:numId="5" w16cid:durableId="1072200576">
    <w:abstractNumId w:val="28"/>
  </w:num>
  <w:num w:numId="6" w16cid:durableId="1176311939">
    <w:abstractNumId w:val="32"/>
  </w:num>
  <w:num w:numId="7" w16cid:durableId="319895331">
    <w:abstractNumId w:val="3"/>
  </w:num>
  <w:num w:numId="8" w16cid:durableId="618680584">
    <w:abstractNumId w:val="7"/>
  </w:num>
  <w:num w:numId="9" w16cid:durableId="1830246048">
    <w:abstractNumId w:val="25"/>
  </w:num>
  <w:num w:numId="10" w16cid:durableId="7344761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3474827">
    <w:abstractNumId w:val="4"/>
  </w:num>
  <w:num w:numId="12" w16cid:durableId="927495693">
    <w:abstractNumId w:val="19"/>
  </w:num>
  <w:num w:numId="13" w16cid:durableId="1931352371">
    <w:abstractNumId w:val="1"/>
  </w:num>
  <w:num w:numId="14" w16cid:durableId="1733195322">
    <w:abstractNumId w:val="31"/>
  </w:num>
  <w:num w:numId="15" w16cid:durableId="92483752">
    <w:abstractNumId w:val="9"/>
  </w:num>
  <w:num w:numId="16" w16cid:durableId="1348364562">
    <w:abstractNumId w:val="37"/>
  </w:num>
  <w:num w:numId="17" w16cid:durableId="928736575">
    <w:abstractNumId w:val="26"/>
  </w:num>
  <w:num w:numId="18" w16cid:durableId="570771679">
    <w:abstractNumId w:val="41"/>
  </w:num>
  <w:num w:numId="19" w16cid:durableId="1909804589">
    <w:abstractNumId w:val="33"/>
  </w:num>
  <w:num w:numId="20" w16cid:durableId="706567988">
    <w:abstractNumId w:val="18"/>
  </w:num>
  <w:num w:numId="21" w16cid:durableId="1356731205">
    <w:abstractNumId w:val="30"/>
  </w:num>
  <w:num w:numId="22" w16cid:durableId="203951591">
    <w:abstractNumId w:val="11"/>
  </w:num>
  <w:num w:numId="23" w16cid:durableId="2134519545">
    <w:abstractNumId w:val="14"/>
  </w:num>
  <w:num w:numId="24" w16cid:durableId="252666602">
    <w:abstractNumId w:val="2"/>
  </w:num>
  <w:num w:numId="25" w16cid:durableId="1994600438">
    <w:abstractNumId w:val="6"/>
  </w:num>
  <w:num w:numId="26" w16cid:durableId="780685027">
    <w:abstractNumId w:val="15"/>
  </w:num>
  <w:num w:numId="27" w16cid:durableId="94599074">
    <w:abstractNumId w:val="36"/>
  </w:num>
  <w:num w:numId="28" w16cid:durableId="778448927">
    <w:abstractNumId w:val="16"/>
  </w:num>
  <w:num w:numId="29" w16cid:durableId="1584147333">
    <w:abstractNumId w:val="40"/>
  </w:num>
  <w:num w:numId="30" w16cid:durableId="698090076">
    <w:abstractNumId w:val="21"/>
  </w:num>
  <w:num w:numId="31" w16cid:durableId="1149133071">
    <w:abstractNumId w:val="10"/>
  </w:num>
  <w:num w:numId="32" w16cid:durableId="934047932">
    <w:abstractNumId w:val="34"/>
  </w:num>
  <w:num w:numId="33" w16cid:durableId="901139598">
    <w:abstractNumId w:val="38"/>
  </w:num>
  <w:num w:numId="34" w16cid:durableId="1695301420">
    <w:abstractNumId w:val="24"/>
  </w:num>
  <w:num w:numId="35" w16cid:durableId="992635698">
    <w:abstractNumId w:val="39"/>
  </w:num>
  <w:num w:numId="36" w16cid:durableId="1582983902">
    <w:abstractNumId w:val="5"/>
  </w:num>
  <w:num w:numId="37" w16cid:durableId="524711061">
    <w:abstractNumId w:val="22"/>
  </w:num>
  <w:num w:numId="38" w16cid:durableId="1165633431">
    <w:abstractNumId w:val="13"/>
  </w:num>
  <w:num w:numId="39" w16cid:durableId="1280795111">
    <w:abstractNumId w:val="29"/>
  </w:num>
  <w:num w:numId="40" w16cid:durableId="599947587">
    <w:abstractNumId w:val="23"/>
  </w:num>
  <w:num w:numId="41" w16cid:durableId="604307658">
    <w:abstractNumId w:val="35"/>
  </w:num>
  <w:num w:numId="42" w16cid:durableId="205527664">
    <w:abstractNumId w:val="20"/>
  </w:num>
  <w:num w:numId="43" w16cid:durableId="106078571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mwqAUAz3lb2i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53D0E"/>
    <w:rsid w:val="00057A49"/>
    <w:rsid w:val="00064D15"/>
    <w:rsid w:val="0006719D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05AF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6AC1"/>
    <w:rsid w:val="002C71C6"/>
    <w:rsid w:val="002D07CA"/>
    <w:rsid w:val="00305122"/>
    <w:rsid w:val="003111BF"/>
    <w:rsid w:val="003230CF"/>
    <w:rsid w:val="0033212E"/>
    <w:rsid w:val="0033490F"/>
    <w:rsid w:val="0036490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16EB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B1B"/>
    <w:rsid w:val="004D7E44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29F5"/>
    <w:rsid w:val="005172E9"/>
    <w:rsid w:val="00517B12"/>
    <w:rsid w:val="00524789"/>
    <w:rsid w:val="00527BE8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63B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A788D"/>
    <w:rsid w:val="006B2FDB"/>
    <w:rsid w:val="006D239A"/>
    <w:rsid w:val="006E1302"/>
    <w:rsid w:val="006E2245"/>
    <w:rsid w:val="006E55B4"/>
    <w:rsid w:val="006E7E50"/>
    <w:rsid w:val="006F4C03"/>
    <w:rsid w:val="00704432"/>
    <w:rsid w:val="007051DF"/>
    <w:rsid w:val="00724DA4"/>
    <w:rsid w:val="0076391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1D90"/>
    <w:rsid w:val="00A66DE2"/>
    <w:rsid w:val="00A70227"/>
    <w:rsid w:val="00A847D3"/>
    <w:rsid w:val="00A848A9"/>
    <w:rsid w:val="00AA3772"/>
    <w:rsid w:val="00AB106E"/>
    <w:rsid w:val="00AB2224"/>
    <w:rsid w:val="00AC0679"/>
    <w:rsid w:val="00AC36D6"/>
    <w:rsid w:val="00AC60FE"/>
    <w:rsid w:val="00AC77AD"/>
    <w:rsid w:val="00AD3214"/>
    <w:rsid w:val="00AE05D3"/>
    <w:rsid w:val="00AE355A"/>
    <w:rsid w:val="00AE57F6"/>
    <w:rsid w:val="00B019CD"/>
    <w:rsid w:val="00B148DD"/>
    <w:rsid w:val="00B222F8"/>
    <w:rsid w:val="00B23CBB"/>
    <w:rsid w:val="00B2472A"/>
    <w:rsid w:val="00B325A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10B"/>
    <w:rsid w:val="00BC56D6"/>
    <w:rsid w:val="00BE399E"/>
    <w:rsid w:val="00BF1775"/>
    <w:rsid w:val="00BF201D"/>
    <w:rsid w:val="00C0098B"/>
    <w:rsid w:val="00C0490B"/>
    <w:rsid w:val="00C07904"/>
    <w:rsid w:val="00C121AF"/>
    <w:rsid w:val="00C130BB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64280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2D94"/>
    <w:rsid w:val="00F76DC4"/>
    <w:rsid w:val="00F964F5"/>
    <w:rsid w:val="00F96D0D"/>
    <w:rsid w:val="00F976AD"/>
    <w:rsid w:val="00FA6461"/>
    <w:rsid w:val="00FB4EF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a1"/>
    <w:next w:val="af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848A9"/>
  </w:style>
  <w:style w:type="character" w:styleId="af0">
    <w:name w:val="Unresolved Mention"/>
    <w:basedOn w:val="a0"/>
    <w:uiPriority w:val="99"/>
    <w:semiHidden/>
    <w:unhideWhenUsed/>
    <w:rsid w:val="006F4C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323/Objects-and-Classes-Lab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82B20-D8BF-4A1D-8E4B-69E088482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9</TotalTime>
  <Pages>5</Pages>
  <Words>606</Words>
  <Characters>3455</Characters>
  <Application>Microsoft Office Word</Application>
  <DocSecurity>0</DocSecurity>
  <Lines>28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55</cp:revision>
  <cp:lastPrinted>2023-12-06T11:27:00Z</cp:lastPrinted>
  <dcterms:created xsi:type="dcterms:W3CDTF">2019-11-12T12:29:00Z</dcterms:created>
  <dcterms:modified xsi:type="dcterms:W3CDTF">2024-12-16T08:04:00Z</dcterms:modified>
  <cp:category>computer programming;programming;software development;software engineering</cp:category>
</cp:coreProperties>
</file>